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B3FBC" w14:textId="0F2EEED3" w:rsidR="00EB5EFC" w:rsidRDefault="00331F1F">
      <w:r>
        <w:t>HW8a – Error Handling</w:t>
      </w:r>
    </w:p>
    <w:p w14:paraId="3E934562" w14:textId="1D7B80C0" w:rsidR="00331F1F" w:rsidRDefault="00331F1F">
      <w:r>
        <w:t>Smit Patil</w:t>
      </w:r>
    </w:p>
    <w:p w14:paraId="169C565A" w14:textId="5F260244" w:rsidR="00331F1F" w:rsidRDefault="00331F1F" w:rsidP="00331F1F">
      <w:pPr>
        <w:pStyle w:val="ListParagraph"/>
        <w:numPr>
          <w:ilvl w:val="0"/>
          <w:numId w:val="2"/>
        </w:numPr>
      </w:pPr>
      <w:r>
        <w:t>Loading First File Without Errors into the Staging Area</w:t>
      </w:r>
    </w:p>
    <w:p w14:paraId="2F423795" w14:textId="2606FFAC" w:rsidR="00331F1F" w:rsidRDefault="00331F1F">
      <w:r>
        <w:rPr>
          <w:noProof/>
        </w:rPr>
        <w:drawing>
          <wp:inline distT="0" distB="0" distL="0" distR="0" wp14:anchorId="6EE7B1DE" wp14:editId="44438760">
            <wp:extent cx="5943600" cy="3216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B2C9E" w14:textId="77777777" w:rsidR="005A49FF" w:rsidRDefault="005A49FF"/>
    <w:p w14:paraId="5EF00AC7" w14:textId="7F0ECD83" w:rsidR="00331F1F" w:rsidRDefault="00331F1F" w:rsidP="00331F1F">
      <w:pPr>
        <w:pStyle w:val="ListParagraph"/>
        <w:numPr>
          <w:ilvl w:val="0"/>
          <w:numId w:val="2"/>
        </w:numPr>
      </w:pPr>
      <w:r>
        <w:t>Output of the data loaded into the Staging Table</w:t>
      </w:r>
    </w:p>
    <w:p w14:paraId="741E5E2C" w14:textId="67E97124" w:rsidR="00331F1F" w:rsidRDefault="00331F1F">
      <w:r>
        <w:rPr>
          <w:noProof/>
        </w:rPr>
        <w:drawing>
          <wp:inline distT="0" distB="0" distL="0" distR="0" wp14:anchorId="3F6E150D" wp14:editId="0A89E07C">
            <wp:extent cx="5943600" cy="32162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65C1B" w14:textId="3580D843" w:rsidR="00331F1F" w:rsidRDefault="00331F1F" w:rsidP="00331F1F">
      <w:pPr>
        <w:pStyle w:val="ListParagraph"/>
        <w:numPr>
          <w:ilvl w:val="0"/>
          <w:numId w:val="2"/>
        </w:numPr>
      </w:pPr>
      <w:r>
        <w:lastRenderedPageBreak/>
        <w:t>Loading the data from Staging Table into Destination Table</w:t>
      </w:r>
    </w:p>
    <w:p w14:paraId="2AF549F9" w14:textId="743F1C63" w:rsidR="00331F1F" w:rsidRDefault="00331F1F" w:rsidP="00331F1F">
      <w:r>
        <w:rPr>
          <w:noProof/>
        </w:rPr>
        <w:drawing>
          <wp:inline distT="0" distB="0" distL="0" distR="0" wp14:anchorId="0B955D53" wp14:editId="580AC6FC">
            <wp:extent cx="5943600" cy="32162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0F0A3" w14:textId="40012662" w:rsidR="005A49FF" w:rsidRDefault="005A49FF" w:rsidP="00331F1F"/>
    <w:p w14:paraId="072A4756" w14:textId="77777777" w:rsidR="005A49FF" w:rsidRDefault="005A49FF" w:rsidP="00331F1F"/>
    <w:p w14:paraId="27A41518" w14:textId="13882711" w:rsidR="005A49FF" w:rsidRDefault="005A49FF" w:rsidP="005A49FF">
      <w:pPr>
        <w:pStyle w:val="ListParagraph"/>
        <w:numPr>
          <w:ilvl w:val="0"/>
          <w:numId w:val="2"/>
        </w:numPr>
      </w:pPr>
      <w:r>
        <w:t>Output of Destination Table With all data loaded successfully with proper Data Types</w:t>
      </w:r>
    </w:p>
    <w:p w14:paraId="55DD43A4" w14:textId="773BA002" w:rsidR="005A49FF" w:rsidRDefault="005A49FF" w:rsidP="005A49FF">
      <w:r>
        <w:rPr>
          <w:noProof/>
        </w:rPr>
        <w:drawing>
          <wp:inline distT="0" distB="0" distL="0" distR="0" wp14:anchorId="1834DEBB" wp14:editId="0BAE7D14">
            <wp:extent cx="5943600" cy="32162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65B3F" w14:textId="479CC41F" w:rsidR="005A49FF" w:rsidRDefault="005A49FF" w:rsidP="005A49FF"/>
    <w:p w14:paraId="641CBECA" w14:textId="26CEF207" w:rsidR="005A49FF" w:rsidRDefault="005A49FF" w:rsidP="005A49FF">
      <w:pPr>
        <w:pStyle w:val="ListParagraph"/>
        <w:numPr>
          <w:ilvl w:val="0"/>
          <w:numId w:val="2"/>
        </w:numPr>
      </w:pPr>
      <w:r>
        <w:lastRenderedPageBreak/>
        <w:t>Loading Duplicate Records file into the Staging Table</w:t>
      </w:r>
    </w:p>
    <w:p w14:paraId="6C27CDFB" w14:textId="0A602D7C" w:rsidR="005A49FF" w:rsidRDefault="00E96D4C" w:rsidP="005A49FF">
      <w:r>
        <w:rPr>
          <w:noProof/>
        </w:rPr>
        <w:drawing>
          <wp:inline distT="0" distB="0" distL="0" distR="0" wp14:anchorId="1852B2A7" wp14:editId="2221EBCF">
            <wp:extent cx="5943600" cy="32162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D93E3" w14:textId="4F430E50" w:rsidR="00E96D4C" w:rsidRDefault="00E96D4C" w:rsidP="005A49FF"/>
    <w:p w14:paraId="5A88FA16" w14:textId="5DC7323A" w:rsidR="00E96D4C" w:rsidRDefault="00E96D4C" w:rsidP="00E96D4C">
      <w:pPr>
        <w:pStyle w:val="ListParagraph"/>
        <w:numPr>
          <w:ilvl w:val="0"/>
          <w:numId w:val="2"/>
        </w:numPr>
      </w:pPr>
      <w:r>
        <w:t>Files not loaded as expected, due to Lookup condition.</w:t>
      </w:r>
    </w:p>
    <w:p w14:paraId="0A7EBB87" w14:textId="6109B7EB" w:rsidR="00E96D4C" w:rsidRDefault="00E96D4C" w:rsidP="00E96D4C">
      <w:r>
        <w:rPr>
          <w:noProof/>
        </w:rPr>
        <w:drawing>
          <wp:inline distT="0" distB="0" distL="0" distR="0" wp14:anchorId="55743685" wp14:editId="4EF3261B">
            <wp:extent cx="5943600" cy="32162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1919B" w14:textId="32DE135A" w:rsidR="00E96D4C" w:rsidRDefault="00E96D4C" w:rsidP="00E96D4C"/>
    <w:p w14:paraId="0C993C44" w14:textId="6DA9A4A3" w:rsidR="00E96D4C" w:rsidRDefault="00E96D4C" w:rsidP="00E96D4C"/>
    <w:p w14:paraId="201DFA4D" w14:textId="4DDCA476" w:rsidR="00E96D4C" w:rsidRDefault="00E96D4C" w:rsidP="00E96D4C">
      <w:pPr>
        <w:pStyle w:val="ListParagraph"/>
        <w:numPr>
          <w:ilvl w:val="0"/>
          <w:numId w:val="2"/>
        </w:numPr>
      </w:pPr>
      <w:r>
        <w:lastRenderedPageBreak/>
        <w:t>The Reject Table is also displaying the rejected duplicate records and their Proper Error Type.</w:t>
      </w:r>
    </w:p>
    <w:p w14:paraId="50275EEE" w14:textId="14BCFCD9" w:rsidR="00E96D4C" w:rsidRDefault="00E96D4C" w:rsidP="00E96D4C">
      <w:r>
        <w:rPr>
          <w:noProof/>
        </w:rPr>
        <w:drawing>
          <wp:inline distT="0" distB="0" distL="0" distR="0" wp14:anchorId="71F737FD" wp14:editId="2B91D59F">
            <wp:extent cx="5943600" cy="32162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CBA45" w14:textId="671BB7C0" w:rsidR="00E96D4C" w:rsidRDefault="00E96D4C" w:rsidP="00E96D4C"/>
    <w:p w14:paraId="2D6528FA" w14:textId="16412503" w:rsidR="00E96D4C" w:rsidRDefault="00E96D4C" w:rsidP="00E96D4C">
      <w:pPr>
        <w:pStyle w:val="ListParagraph"/>
        <w:numPr>
          <w:ilvl w:val="0"/>
          <w:numId w:val="2"/>
        </w:numPr>
      </w:pPr>
      <w:r>
        <w:t>Loading Bad Status file into the Tables. We can see that 3 rows were loaded into the Destination table and 1 row was loaded in the Reject Table.</w:t>
      </w:r>
    </w:p>
    <w:p w14:paraId="707B366C" w14:textId="2BD327FA" w:rsidR="00E96D4C" w:rsidRDefault="00E96D4C" w:rsidP="00E96D4C">
      <w:r>
        <w:rPr>
          <w:noProof/>
        </w:rPr>
        <w:drawing>
          <wp:inline distT="0" distB="0" distL="0" distR="0" wp14:anchorId="5EB177FD" wp14:editId="295637D7">
            <wp:extent cx="5943600" cy="32162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DB31B" w14:textId="67E1A17A" w:rsidR="005A49FF" w:rsidRDefault="005A49FF" w:rsidP="005A49FF"/>
    <w:p w14:paraId="4A80A5A3" w14:textId="5C3590E5" w:rsidR="00331F1F" w:rsidRDefault="00331F1F"/>
    <w:p w14:paraId="0E0492DC" w14:textId="28A4E7DC" w:rsidR="00E96D4C" w:rsidRDefault="00E96D4C" w:rsidP="00E96D4C">
      <w:pPr>
        <w:pStyle w:val="ListParagraph"/>
        <w:numPr>
          <w:ilvl w:val="0"/>
          <w:numId w:val="2"/>
        </w:numPr>
      </w:pPr>
      <w:r>
        <w:lastRenderedPageBreak/>
        <w:t>Output of the Destination Table with records from the Bad Status File.</w:t>
      </w:r>
    </w:p>
    <w:p w14:paraId="595F9C9E" w14:textId="144A306C" w:rsidR="00E96D4C" w:rsidRDefault="00E96D4C" w:rsidP="00E96D4C">
      <w:r>
        <w:rPr>
          <w:noProof/>
        </w:rPr>
        <w:drawing>
          <wp:inline distT="0" distB="0" distL="0" distR="0" wp14:anchorId="7E635143" wp14:editId="5564BA41">
            <wp:extent cx="5943600" cy="321627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06CC8" w14:textId="6700A7A0" w:rsidR="00E96D4C" w:rsidRDefault="00E96D4C" w:rsidP="00E96D4C"/>
    <w:p w14:paraId="1F2B8316" w14:textId="1265BD85" w:rsidR="00E96D4C" w:rsidRDefault="00E96D4C" w:rsidP="00E96D4C">
      <w:pPr>
        <w:pStyle w:val="ListParagraph"/>
        <w:numPr>
          <w:ilvl w:val="0"/>
          <w:numId w:val="2"/>
        </w:numPr>
      </w:pPr>
      <w:r>
        <w:t>Output of the Reject Table with invalid Status values.</w:t>
      </w:r>
    </w:p>
    <w:p w14:paraId="642447F1" w14:textId="1E6DAB87" w:rsidR="00E96D4C" w:rsidRDefault="00E96D4C" w:rsidP="00E96D4C">
      <w:r>
        <w:rPr>
          <w:noProof/>
        </w:rPr>
        <w:drawing>
          <wp:inline distT="0" distB="0" distL="0" distR="0" wp14:anchorId="4D0FDA18" wp14:editId="75C4EAB9">
            <wp:extent cx="5943600" cy="32162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A184E" w14:textId="176FD433" w:rsidR="00E96D4C" w:rsidRDefault="00E96D4C" w:rsidP="00E96D4C"/>
    <w:p w14:paraId="382C6811" w14:textId="1AA12F37" w:rsidR="00E96D4C" w:rsidRDefault="00E96D4C" w:rsidP="00E96D4C"/>
    <w:p w14:paraId="349D1F0F" w14:textId="37E49BFC" w:rsidR="00E96D4C" w:rsidRDefault="00E96D4C" w:rsidP="00E96D4C">
      <w:pPr>
        <w:pStyle w:val="ListParagraph"/>
        <w:numPr>
          <w:ilvl w:val="0"/>
          <w:numId w:val="2"/>
        </w:numPr>
      </w:pPr>
      <w:r>
        <w:lastRenderedPageBreak/>
        <w:t>Loading Bad Prefix Data</w:t>
      </w:r>
      <w:r w:rsidR="00455EF2">
        <w:t xml:space="preserve"> into the Staging Table. We can see out of 3 rows only 2 rows were loaded into the Staging Table and 1 Row was rejected due to duplication.</w:t>
      </w:r>
    </w:p>
    <w:p w14:paraId="51E60BA6" w14:textId="628499D7" w:rsidR="00455EF2" w:rsidRDefault="00455EF2" w:rsidP="00455EF2">
      <w:r>
        <w:rPr>
          <w:noProof/>
        </w:rPr>
        <w:drawing>
          <wp:inline distT="0" distB="0" distL="0" distR="0" wp14:anchorId="13D35BBF" wp14:editId="66C95D19">
            <wp:extent cx="5943600" cy="321627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9194A" w14:textId="77777777" w:rsidR="00455EF2" w:rsidRDefault="00455EF2" w:rsidP="00455EF2"/>
    <w:p w14:paraId="4CEA6CF3" w14:textId="5BBFAE22" w:rsidR="00455EF2" w:rsidRDefault="00455EF2" w:rsidP="00455EF2">
      <w:pPr>
        <w:pStyle w:val="ListParagraph"/>
        <w:numPr>
          <w:ilvl w:val="0"/>
          <w:numId w:val="2"/>
        </w:numPr>
      </w:pPr>
      <w:r>
        <w:t>Out of the 2 rows from Staging Table only 1 row was loaded into the Destination Table. The other row was rejected due to bad Prefix.</w:t>
      </w:r>
    </w:p>
    <w:p w14:paraId="63884004" w14:textId="24CCE1E7" w:rsidR="00455EF2" w:rsidRDefault="00455EF2" w:rsidP="00455EF2">
      <w:r>
        <w:rPr>
          <w:noProof/>
        </w:rPr>
        <w:drawing>
          <wp:inline distT="0" distB="0" distL="0" distR="0" wp14:anchorId="7C539B20" wp14:editId="64C9639F">
            <wp:extent cx="5943600" cy="3216275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312D0" w14:textId="07F5A2BD" w:rsidR="00952171" w:rsidRDefault="00952171" w:rsidP="00455EF2"/>
    <w:p w14:paraId="7570D2B9" w14:textId="6BD809AA" w:rsidR="00952171" w:rsidRDefault="00952171" w:rsidP="00952171">
      <w:pPr>
        <w:pStyle w:val="ListParagraph"/>
        <w:numPr>
          <w:ilvl w:val="0"/>
          <w:numId w:val="2"/>
        </w:numPr>
      </w:pPr>
      <w:r>
        <w:lastRenderedPageBreak/>
        <w:t>Output of the Destination Table.</w:t>
      </w:r>
    </w:p>
    <w:p w14:paraId="692B08A9" w14:textId="685C461F" w:rsidR="00952171" w:rsidRDefault="00952171" w:rsidP="00952171">
      <w:r>
        <w:rPr>
          <w:noProof/>
        </w:rPr>
        <w:drawing>
          <wp:inline distT="0" distB="0" distL="0" distR="0" wp14:anchorId="73F9CF4A" wp14:editId="37B9A784">
            <wp:extent cx="5943600" cy="321627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B04EE" w14:textId="54A0DE44" w:rsidR="00952171" w:rsidRDefault="00952171" w:rsidP="00952171"/>
    <w:p w14:paraId="3A7BAA53" w14:textId="2AE91F15" w:rsidR="00952171" w:rsidRDefault="00952171" w:rsidP="00952171">
      <w:pPr>
        <w:pStyle w:val="ListParagraph"/>
        <w:numPr>
          <w:ilvl w:val="0"/>
          <w:numId w:val="2"/>
        </w:numPr>
      </w:pPr>
      <w:r>
        <w:t>Output of the Reject Table with Bad Prefix record.</w:t>
      </w:r>
    </w:p>
    <w:p w14:paraId="4C5A2DA3" w14:textId="4C54F10E" w:rsidR="00952171" w:rsidRDefault="00952171" w:rsidP="00952171">
      <w:r>
        <w:rPr>
          <w:noProof/>
        </w:rPr>
        <w:drawing>
          <wp:inline distT="0" distB="0" distL="0" distR="0" wp14:anchorId="71B07AE7" wp14:editId="5333265A">
            <wp:extent cx="5943600" cy="32162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33280" w14:textId="5A49C963" w:rsidR="00455EF2" w:rsidRDefault="00455EF2" w:rsidP="00455EF2">
      <w:pPr>
        <w:ind w:left="360"/>
      </w:pPr>
    </w:p>
    <w:p w14:paraId="3CD54B2E" w14:textId="5DB1EA38" w:rsidR="00331F1F" w:rsidRDefault="00331F1F"/>
    <w:p w14:paraId="0D733D44" w14:textId="45E163E5" w:rsidR="00331F1F" w:rsidRDefault="005F7C45" w:rsidP="00952171">
      <w:pPr>
        <w:pStyle w:val="ListParagraph"/>
        <w:numPr>
          <w:ilvl w:val="0"/>
          <w:numId w:val="2"/>
        </w:numPr>
      </w:pPr>
      <w:r>
        <w:lastRenderedPageBreak/>
        <w:t>Loading Bad Credential Type file into the Tables. We can see that 3 rows were loaded into the Destination table and 1 row was loaded into the Reject Table.</w:t>
      </w:r>
    </w:p>
    <w:p w14:paraId="72C2204E" w14:textId="48AB9C94" w:rsidR="005F7C45" w:rsidRDefault="005F7C45" w:rsidP="005F7C45">
      <w:r>
        <w:rPr>
          <w:noProof/>
        </w:rPr>
        <w:drawing>
          <wp:inline distT="0" distB="0" distL="0" distR="0" wp14:anchorId="4FD249A0" wp14:editId="3FC1B7B0">
            <wp:extent cx="5943600" cy="321627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2BB05" w14:textId="4FEDA62D" w:rsidR="00D9383D" w:rsidRDefault="00D9383D" w:rsidP="005F7C45"/>
    <w:p w14:paraId="6B0CF3D2" w14:textId="37C15A5F" w:rsidR="00D9383D" w:rsidRDefault="00D9383D" w:rsidP="00D9383D">
      <w:pPr>
        <w:pStyle w:val="ListParagraph"/>
        <w:numPr>
          <w:ilvl w:val="0"/>
          <w:numId w:val="2"/>
        </w:numPr>
      </w:pPr>
      <w:r>
        <w:t>Output of the Destination Table.</w:t>
      </w:r>
    </w:p>
    <w:p w14:paraId="0FB4B0E7" w14:textId="3FD686A2" w:rsidR="00D9383D" w:rsidRDefault="00D9383D" w:rsidP="00D9383D">
      <w:r>
        <w:rPr>
          <w:noProof/>
        </w:rPr>
        <w:drawing>
          <wp:inline distT="0" distB="0" distL="0" distR="0" wp14:anchorId="0387B4B2" wp14:editId="7A12D732">
            <wp:extent cx="5943600" cy="3216275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7DD3B" w14:textId="7E5359A7" w:rsidR="00D9383D" w:rsidRDefault="00D9383D" w:rsidP="00D9383D"/>
    <w:p w14:paraId="5EA3689B" w14:textId="3DF0F5C6" w:rsidR="00D9383D" w:rsidRDefault="00D9383D" w:rsidP="00D9383D"/>
    <w:p w14:paraId="6011833F" w14:textId="006AD4BD" w:rsidR="00D9383D" w:rsidRDefault="00D9383D" w:rsidP="00D9383D">
      <w:pPr>
        <w:pStyle w:val="ListParagraph"/>
        <w:numPr>
          <w:ilvl w:val="0"/>
          <w:numId w:val="2"/>
        </w:numPr>
      </w:pPr>
      <w:r>
        <w:lastRenderedPageBreak/>
        <w:t>Output of the Reject Table with Bad Credential Type Record.</w:t>
      </w:r>
    </w:p>
    <w:p w14:paraId="1D700378" w14:textId="7759A4E6" w:rsidR="00D9383D" w:rsidRDefault="00D9383D" w:rsidP="00D9383D">
      <w:r>
        <w:rPr>
          <w:noProof/>
        </w:rPr>
        <w:drawing>
          <wp:inline distT="0" distB="0" distL="0" distR="0" wp14:anchorId="4517FCC5" wp14:editId="1495047D">
            <wp:extent cx="5943600" cy="321627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B8309" w14:textId="3DAEFC9C" w:rsidR="00331F1F" w:rsidRDefault="00331F1F"/>
    <w:p w14:paraId="7D1DCEC0" w14:textId="7B919308" w:rsidR="00331F1F" w:rsidRDefault="00331F1F"/>
    <w:p w14:paraId="1AC2A0B4" w14:textId="379BEA8A" w:rsidR="00331F1F" w:rsidRDefault="00331F1F"/>
    <w:p w14:paraId="73817F1B" w14:textId="77777777" w:rsidR="00331F1F" w:rsidRDefault="00331F1F"/>
    <w:sectPr w:rsidR="00331F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312059"/>
    <w:multiLevelType w:val="hybridMultilevel"/>
    <w:tmpl w:val="30D85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E2495"/>
    <w:multiLevelType w:val="hybridMultilevel"/>
    <w:tmpl w:val="03F07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AHSFpamliZmFko6SsGpxcWZ+XkgBYa1ANrGReosAAAA"/>
  </w:docVars>
  <w:rsids>
    <w:rsidRoot w:val="0008171A"/>
    <w:rsid w:val="0008171A"/>
    <w:rsid w:val="00331F1F"/>
    <w:rsid w:val="00455EF2"/>
    <w:rsid w:val="005A49FF"/>
    <w:rsid w:val="005F7C45"/>
    <w:rsid w:val="00952171"/>
    <w:rsid w:val="00D9383D"/>
    <w:rsid w:val="00E96D4C"/>
    <w:rsid w:val="00EB5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589E5"/>
  <w15:chartTrackingRefBased/>
  <w15:docId w15:val="{D118B5A4-2489-4CED-8CEB-84CFA428E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1F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9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Patil</dc:creator>
  <cp:keywords/>
  <dc:description/>
  <cp:lastModifiedBy>Smit Patil</cp:lastModifiedBy>
  <cp:revision>4</cp:revision>
  <dcterms:created xsi:type="dcterms:W3CDTF">2020-11-20T02:48:00Z</dcterms:created>
  <dcterms:modified xsi:type="dcterms:W3CDTF">2020-11-20T03:33:00Z</dcterms:modified>
</cp:coreProperties>
</file>